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51DC8" w14:textId="767362C6" w:rsidR="00761E28" w:rsidRPr="00DC26F3" w:rsidRDefault="00623E07" w:rsidP="00C5796E">
      <w:pPr>
        <w:spacing w:after="160"/>
        <w:ind w:right="261"/>
        <w:rPr>
          <w:rFonts w:ascii="Calibri" w:hAnsi="Calibri" w:cs="Calibri"/>
          <w:b/>
        </w:rPr>
      </w:pP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325FF0AC" wp14:editId="0273C4FE">
                <wp:simplePos x="0" y="0"/>
                <wp:positionH relativeFrom="column">
                  <wp:posOffset>2019300</wp:posOffset>
                </wp:positionH>
                <wp:positionV relativeFrom="paragraph">
                  <wp:posOffset>-2540</wp:posOffset>
                </wp:positionV>
                <wp:extent cx="4276725" cy="6096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609600"/>
                        </a:xfrm>
                        <a:prstGeom prst="rect">
                          <a:avLst/>
                        </a:prstGeom>
                        <a:solidFill>
                          <a:sysClr val="window" lastClr="FFFFFF"/>
                        </a:solidFill>
                        <a:ln w="6350">
                          <a:solidFill>
                            <a:prstClr val="black"/>
                          </a:solidFill>
                        </a:ln>
                        <a:effectLst/>
                      </wps:spPr>
                      <wps:txbx>
                        <w:txbxContent>
                          <w:p w14:paraId="6E9AC08D" w14:textId="77777777"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D7636D">
                              <w:rPr>
                                <w:rFonts w:ascii="Barlow Light" w:hAnsi="Barlow Light"/>
                                <w:b/>
                                <w:sz w:val="30"/>
                                <w:szCs w:val="30"/>
                              </w:rPr>
                              <w:t>Full</w:t>
                            </w:r>
                            <w:r w:rsidR="005408C4">
                              <w:rPr>
                                <w:rFonts w:ascii="Barlow Light" w:hAnsi="Barlow Light"/>
                                <w:b/>
                                <w:sz w:val="30"/>
                                <w:szCs w:val="30"/>
                              </w:rPr>
                              <w:t xml:space="preserve"> Time </w:t>
                            </w:r>
                          </w:p>
                          <w:p w14:paraId="41D9C51A" w14:textId="098F18C9" w:rsidR="006F13D0" w:rsidRPr="00253D97" w:rsidRDefault="00253D97" w:rsidP="00457820">
                            <w:pPr>
                              <w:jc w:val="center"/>
                              <w:rPr>
                                <w:rFonts w:ascii="Barlow Light" w:hAnsi="Barlow Light"/>
                                <w:b/>
                                <w:sz w:val="30"/>
                                <w:szCs w:val="30"/>
                              </w:rPr>
                            </w:pPr>
                            <w:r w:rsidRPr="00253D97">
                              <w:rPr>
                                <w:rFonts w:ascii="Barlow Light" w:hAnsi="Barlow Light"/>
                                <w:b/>
                                <w:sz w:val="30"/>
                                <w:szCs w:val="30"/>
                              </w:rPr>
                              <w:t>JP-20</w:t>
                            </w:r>
                            <w:r w:rsidR="00457820">
                              <w:rPr>
                                <w:rFonts w:ascii="Barlow Light" w:hAnsi="Barlow Light"/>
                                <w:b/>
                                <w:sz w:val="30"/>
                                <w:szCs w:val="30"/>
                              </w:rPr>
                              <w:t>20</w:t>
                            </w:r>
                            <w:r w:rsidRPr="00253D97">
                              <w:rPr>
                                <w:rFonts w:ascii="Barlow Light" w:hAnsi="Barlow Light"/>
                                <w:b/>
                                <w:sz w:val="30"/>
                                <w:szCs w:val="30"/>
                              </w:rPr>
                              <w:t>-</w:t>
                            </w:r>
                            <w:r w:rsidR="00215485">
                              <w:rPr>
                                <w:rFonts w:ascii="Barlow Light" w:hAnsi="Barlow Light"/>
                                <w:b/>
                                <w:sz w:val="30"/>
                                <w:szCs w:val="30"/>
                              </w:rPr>
                              <w:t>1</w:t>
                            </w:r>
                            <w:r w:rsidR="006B4E5D">
                              <w:rPr>
                                <w:rFonts w:ascii="Barlow Light" w:hAnsi="Barlow Light"/>
                                <w:b/>
                                <w:sz w:val="30"/>
                                <w:szCs w:val="30"/>
                              </w:rPr>
                              <w:t>8</w:t>
                            </w:r>
                            <w:r w:rsidR="00F25382">
                              <w:rPr>
                                <w:rFonts w:ascii="Barlow Light" w:hAnsi="Barlow Light"/>
                                <w:b/>
                                <w:sz w:val="30"/>
                                <w:szCs w:val="30"/>
                              </w:rPr>
                              <w:t xml:space="preserve"> </w:t>
                            </w:r>
                            <w:r w:rsidR="006B4E5D">
                              <w:rPr>
                                <w:rFonts w:ascii="Barlow Light" w:hAnsi="Barlow Light"/>
                                <w:b/>
                                <w:sz w:val="30"/>
                                <w:szCs w:val="30"/>
                              </w:rPr>
                              <w:t xml:space="preserve">IT Support </w:t>
                            </w:r>
                            <w:proofErr w:type="gramStart"/>
                            <w:r w:rsidR="006B4E5D">
                              <w:rPr>
                                <w:rFonts w:ascii="Barlow Light" w:hAnsi="Barlow Light"/>
                                <w:b/>
                                <w:sz w:val="30"/>
                                <w:szCs w:val="30"/>
                              </w:rPr>
                              <w:t>Specialist(</w:t>
                            </w:r>
                            <w:proofErr w:type="gramEnd"/>
                            <w:r w:rsidR="006B4E5D">
                              <w:rPr>
                                <w:rFonts w:ascii="Barlow Light" w:hAnsi="Barlow Light"/>
                                <w:b/>
                                <w:sz w:val="30"/>
                                <w:szCs w:val="30"/>
                              </w:rPr>
                              <w:t>Help De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5FF0AC" id="_x0000_t202" coordsize="21600,21600" o:spt="202" path="m,l,21600r21600,l21600,xe">
                <v:stroke joinstyle="miter"/>
                <v:path gradientshapeok="t" o:connecttype="rect"/>
              </v:shapetype>
              <v:shape id="Text Box 2" o:spid="_x0000_s1026" type="#_x0000_t202" style="position:absolute;margin-left:159pt;margin-top:-.2pt;width:336.75pt;height:4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" fillcolor="window" strokeweight=".5pt">
                <v:textbox>
                  <w:txbxContent>
                    <w:p w14:paraId="6E9AC08D" w14:textId="77777777"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D7636D">
                        <w:rPr>
                          <w:rFonts w:ascii="Barlow Light" w:hAnsi="Barlow Light"/>
                          <w:b/>
                          <w:sz w:val="30"/>
                          <w:szCs w:val="30"/>
                        </w:rPr>
                        <w:t>Full</w:t>
                      </w:r>
                      <w:r w:rsidR="005408C4">
                        <w:rPr>
                          <w:rFonts w:ascii="Barlow Light" w:hAnsi="Barlow Light"/>
                          <w:b/>
                          <w:sz w:val="30"/>
                          <w:szCs w:val="30"/>
                        </w:rPr>
                        <w:t xml:space="preserve"> Time </w:t>
                      </w:r>
                    </w:p>
                    <w:p w14:paraId="41D9C51A" w14:textId="098F18C9" w:rsidR="006F13D0" w:rsidRPr="00253D97" w:rsidRDefault="00253D97" w:rsidP="00457820">
                      <w:pPr>
                        <w:jc w:val="center"/>
                        <w:rPr>
                          <w:rFonts w:ascii="Barlow Light" w:hAnsi="Barlow Light"/>
                          <w:b/>
                          <w:sz w:val="30"/>
                          <w:szCs w:val="30"/>
                        </w:rPr>
                      </w:pPr>
                      <w:r w:rsidRPr="00253D97">
                        <w:rPr>
                          <w:rFonts w:ascii="Barlow Light" w:hAnsi="Barlow Light"/>
                          <w:b/>
                          <w:sz w:val="30"/>
                          <w:szCs w:val="30"/>
                        </w:rPr>
                        <w:t>JP-20</w:t>
                      </w:r>
                      <w:r w:rsidR="00457820">
                        <w:rPr>
                          <w:rFonts w:ascii="Barlow Light" w:hAnsi="Barlow Light"/>
                          <w:b/>
                          <w:sz w:val="30"/>
                          <w:szCs w:val="30"/>
                        </w:rPr>
                        <w:t>20</w:t>
                      </w:r>
                      <w:r w:rsidRPr="00253D97">
                        <w:rPr>
                          <w:rFonts w:ascii="Barlow Light" w:hAnsi="Barlow Light"/>
                          <w:b/>
                          <w:sz w:val="30"/>
                          <w:szCs w:val="30"/>
                        </w:rPr>
                        <w:t>-</w:t>
                      </w:r>
                      <w:r w:rsidR="00215485">
                        <w:rPr>
                          <w:rFonts w:ascii="Barlow Light" w:hAnsi="Barlow Light"/>
                          <w:b/>
                          <w:sz w:val="30"/>
                          <w:szCs w:val="30"/>
                        </w:rPr>
                        <w:t>1</w:t>
                      </w:r>
                      <w:r w:rsidR="006B4E5D">
                        <w:rPr>
                          <w:rFonts w:ascii="Barlow Light" w:hAnsi="Barlow Light"/>
                          <w:b/>
                          <w:sz w:val="30"/>
                          <w:szCs w:val="30"/>
                        </w:rPr>
                        <w:t>8</w:t>
                      </w:r>
                      <w:r w:rsidR="00F25382">
                        <w:rPr>
                          <w:rFonts w:ascii="Barlow Light" w:hAnsi="Barlow Light"/>
                          <w:b/>
                          <w:sz w:val="30"/>
                          <w:szCs w:val="30"/>
                        </w:rPr>
                        <w:t xml:space="preserve"> </w:t>
                      </w:r>
                      <w:r w:rsidR="006B4E5D">
                        <w:rPr>
                          <w:rFonts w:ascii="Barlow Light" w:hAnsi="Barlow Light"/>
                          <w:b/>
                          <w:sz w:val="30"/>
                          <w:szCs w:val="30"/>
                        </w:rPr>
                        <w:t xml:space="preserve">IT Support </w:t>
                      </w:r>
                      <w:proofErr w:type="gramStart"/>
                      <w:r w:rsidR="006B4E5D">
                        <w:rPr>
                          <w:rFonts w:ascii="Barlow Light" w:hAnsi="Barlow Light"/>
                          <w:b/>
                          <w:sz w:val="30"/>
                          <w:szCs w:val="30"/>
                        </w:rPr>
                        <w:t>Specialist(</w:t>
                      </w:r>
                      <w:proofErr w:type="gramEnd"/>
                      <w:r w:rsidR="006B4E5D">
                        <w:rPr>
                          <w:rFonts w:ascii="Barlow Light" w:hAnsi="Barlow Light"/>
                          <w:b/>
                          <w:sz w:val="30"/>
                          <w:szCs w:val="30"/>
                        </w:rPr>
                        <w:t>Help Desk)</w:t>
                      </w:r>
                    </w:p>
                  </w:txbxContent>
                </v:textbox>
              </v:shape>
            </w:pict>
          </mc:Fallback>
        </mc:AlternateContent>
      </w:r>
      <w:r w:rsidR="00DC26F3"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7A548307" wp14:editId="6FB35A74">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5243D60" w14:textId="77777777" w:rsidR="00F3501C" w:rsidRPr="00DC26F3" w:rsidRDefault="00F3501C" w:rsidP="00C5796E">
      <w:pPr>
        <w:spacing w:after="160"/>
        <w:ind w:right="261"/>
        <w:rPr>
          <w:rFonts w:ascii="Calibri" w:hAnsi="Calibri" w:cs="Calibri"/>
          <w:b/>
        </w:rPr>
      </w:pPr>
    </w:p>
    <w:p w14:paraId="4A535CCC" w14:textId="77777777" w:rsidR="00253D97" w:rsidRPr="00DC26F3" w:rsidRDefault="00253D97" w:rsidP="00C5796E">
      <w:pPr>
        <w:spacing w:line="240" w:lineRule="auto"/>
        <w:ind w:right="261"/>
        <w:rPr>
          <w:rFonts w:ascii="Calibri" w:hAnsi="Calibri" w:cs="Calibri"/>
          <w:b/>
        </w:rPr>
      </w:pPr>
    </w:p>
    <w:p w14:paraId="7B1BDE8A" w14:textId="77777777" w:rsidR="00253D97" w:rsidRPr="00DC26F3" w:rsidRDefault="00253D97" w:rsidP="00C5796E">
      <w:pPr>
        <w:spacing w:line="240" w:lineRule="auto"/>
        <w:ind w:right="261" w:firstLine="283"/>
        <w:rPr>
          <w:rFonts w:ascii="Calibri" w:hAnsi="Calibri" w:cs="Calibri"/>
          <w:b/>
        </w:rPr>
      </w:pPr>
    </w:p>
    <w:p w14:paraId="77354B91" w14:textId="77777777" w:rsidR="003F1965" w:rsidRPr="00DC26F3" w:rsidRDefault="003F1965" w:rsidP="00C5796E">
      <w:pPr>
        <w:spacing w:line="240" w:lineRule="auto"/>
        <w:ind w:right="261" w:firstLine="283"/>
        <w:rPr>
          <w:rFonts w:ascii="Calibri" w:hAnsi="Calibri" w:cs="Calibri"/>
          <w:b/>
        </w:rPr>
      </w:pPr>
    </w:p>
    <w:p w14:paraId="52A0E832" w14:textId="343540A9" w:rsidR="00571D18" w:rsidRPr="006B4E5D" w:rsidRDefault="00571D18" w:rsidP="006C62CE">
      <w:pPr>
        <w:pStyle w:val="NoSpacing"/>
        <w:rPr>
          <w:rFonts w:ascii="Arial" w:hAnsi="Arial" w:cs="Arial"/>
          <w:b/>
          <w:bCs/>
          <w:sz w:val="21"/>
          <w:szCs w:val="21"/>
        </w:rPr>
      </w:pPr>
      <w:r w:rsidRPr="006B4E5D">
        <w:rPr>
          <w:rFonts w:ascii="Arial" w:hAnsi="Arial" w:cs="Arial"/>
          <w:b/>
          <w:bCs/>
          <w:sz w:val="21"/>
          <w:szCs w:val="21"/>
        </w:rPr>
        <w:t>The Position</w:t>
      </w:r>
    </w:p>
    <w:p w14:paraId="6194EAC4" w14:textId="77777777" w:rsidR="006B4E5D" w:rsidRDefault="006B4E5D" w:rsidP="006C62CE">
      <w:pPr>
        <w:pStyle w:val="NoSpacing"/>
        <w:rPr>
          <w:rFonts w:ascii="Arial" w:hAnsi="Arial" w:cs="Arial"/>
          <w:sz w:val="21"/>
          <w:szCs w:val="21"/>
        </w:rPr>
      </w:pPr>
    </w:p>
    <w:p w14:paraId="6845FB82" w14:textId="3232CAA5" w:rsidR="00B052DC" w:rsidRPr="006B4E5D" w:rsidRDefault="00DF6FD1" w:rsidP="006C62CE">
      <w:pPr>
        <w:pStyle w:val="NoSpacing"/>
        <w:rPr>
          <w:rFonts w:ascii="Arial" w:hAnsi="Arial" w:cs="Arial"/>
          <w:b/>
          <w:bCs/>
          <w:sz w:val="21"/>
          <w:szCs w:val="21"/>
        </w:rPr>
      </w:pPr>
      <w:r w:rsidRPr="006B4E5D">
        <w:rPr>
          <w:rFonts w:ascii="Arial" w:hAnsi="Arial" w:cs="Arial"/>
          <w:sz w:val="21"/>
          <w:szCs w:val="21"/>
        </w:rPr>
        <w:t xml:space="preserve">Under the direction of the </w:t>
      </w:r>
      <w:r w:rsidR="006B4E5D" w:rsidRPr="006B4E5D">
        <w:rPr>
          <w:rFonts w:ascii="Arial" w:hAnsi="Arial" w:cs="Arial"/>
          <w:sz w:val="21"/>
          <w:szCs w:val="21"/>
        </w:rPr>
        <w:t>IT Manager</w:t>
      </w:r>
      <w:r w:rsidRPr="006B4E5D">
        <w:rPr>
          <w:rFonts w:ascii="Arial" w:hAnsi="Arial" w:cs="Arial"/>
          <w:sz w:val="21"/>
          <w:szCs w:val="21"/>
        </w:rPr>
        <w:t xml:space="preserve">, </w:t>
      </w:r>
      <w:r w:rsidR="006C62CE" w:rsidRPr="006B4E5D">
        <w:rPr>
          <w:rFonts w:ascii="Arial" w:hAnsi="Arial" w:cs="Arial"/>
          <w:sz w:val="21"/>
          <w:szCs w:val="21"/>
        </w:rPr>
        <w:t xml:space="preserve">the </w:t>
      </w:r>
      <w:r w:rsidR="006B4E5D" w:rsidRPr="006B4E5D">
        <w:rPr>
          <w:rFonts w:ascii="Arial" w:hAnsi="Arial" w:cs="Arial"/>
          <w:sz w:val="21"/>
          <w:szCs w:val="21"/>
        </w:rPr>
        <w:t xml:space="preserve">IT </w:t>
      </w:r>
      <w:proofErr w:type="gramStart"/>
      <w:r w:rsidR="006B4E5D" w:rsidRPr="006B4E5D">
        <w:rPr>
          <w:rFonts w:ascii="Arial" w:hAnsi="Arial" w:cs="Arial"/>
          <w:sz w:val="21"/>
          <w:szCs w:val="21"/>
        </w:rPr>
        <w:t>Support(</w:t>
      </w:r>
      <w:proofErr w:type="gramEnd"/>
      <w:r w:rsidR="006B4E5D" w:rsidRPr="006B4E5D">
        <w:rPr>
          <w:rFonts w:ascii="Arial" w:hAnsi="Arial" w:cs="Arial"/>
          <w:sz w:val="21"/>
          <w:szCs w:val="21"/>
        </w:rPr>
        <w:t xml:space="preserve">Help Desk) Specialist </w:t>
      </w:r>
      <w:r w:rsidR="006C62CE" w:rsidRPr="006B4E5D">
        <w:rPr>
          <w:rFonts w:ascii="Arial" w:hAnsi="Arial" w:cs="Arial"/>
          <w:sz w:val="21"/>
          <w:szCs w:val="21"/>
        </w:rPr>
        <w:t xml:space="preserve"> will provide comprehensive </w:t>
      </w:r>
      <w:r w:rsidR="006B4E5D" w:rsidRPr="006B4E5D">
        <w:rPr>
          <w:rFonts w:ascii="Arial" w:hAnsi="Arial" w:cs="Arial"/>
          <w:sz w:val="21"/>
          <w:szCs w:val="21"/>
        </w:rPr>
        <w:t>assistance to computer system users. This may be with hardware, such as desktop computers, printers, scanners or handheld devices or it may be with software programs. The IT Support Specialist will generally track all instances of support by creating IT tickets using ticket-tracking software. They will update the status of each ticket as they successfully assist each user with their issues.</w:t>
      </w:r>
    </w:p>
    <w:p w14:paraId="6A97B3B3" w14:textId="77777777" w:rsidR="006B4E5D" w:rsidRPr="006B4E5D" w:rsidRDefault="006B4E5D" w:rsidP="006C62CE">
      <w:pPr>
        <w:pStyle w:val="NoSpacing"/>
        <w:rPr>
          <w:rFonts w:ascii="Arial" w:hAnsi="Arial" w:cs="Arial"/>
          <w:b/>
          <w:bCs/>
          <w:sz w:val="21"/>
          <w:szCs w:val="21"/>
        </w:rPr>
      </w:pPr>
    </w:p>
    <w:p w14:paraId="1AE95F0A" w14:textId="08561CB3" w:rsidR="00C5796E" w:rsidRPr="006B4E5D" w:rsidRDefault="005408C4" w:rsidP="006C62CE">
      <w:pPr>
        <w:pStyle w:val="NoSpacing"/>
        <w:rPr>
          <w:rFonts w:ascii="Arial" w:hAnsi="Arial" w:cs="Arial"/>
          <w:b/>
          <w:bCs/>
          <w:i/>
          <w:sz w:val="21"/>
          <w:szCs w:val="21"/>
        </w:rPr>
      </w:pPr>
      <w:r w:rsidRPr="006B4E5D">
        <w:rPr>
          <w:rFonts w:ascii="Arial" w:hAnsi="Arial" w:cs="Arial"/>
          <w:b/>
          <w:bCs/>
          <w:sz w:val="21"/>
          <w:szCs w:val="21"/>
        </w:rPr>
        <w:t xml:space="preserve">The </w:t>
      </w:r>
      <w:r w:rsidR="00053B7B" w:rsidRPr="006B4E5D">
        <w:rPr>
          <w:rFonts w:ascii="Arial" w:hAnsi="Arial" w:cs="Arial"/>
          <w:b/>
          <w:bCs/>
          <w:sz w:val="21"/>
          <w:szCs w:val="21"/>
        </w:rPr>
        <w:t>Candidate:</w:t>
      </w:r>
    </w:p>
    <w:p w14:paraId="7189CEE0"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Provide customer-focused desktop support for staff using strong interpersonal service skills.</w:t>
      </w:r>
    </w:p>
    <w:p w14:paraId="4ED25EBC"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Provide business systems, network and internet support to staff.</w:t>
      </w:r>
    </w:p>
    <w:p w14:paraId="778939C5"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Provide end-user support for computer desktops, peripherals, and general IT services by</w:t>
      </w:r>
      <w:r w:rsidRPr="006B4E5D">
        <w:rPr>
          <w:rFonts w:ascii="Arial" w:hAnsi="Arial" w:cs="Arial"/>
          <w:sz w:val="21"/>
          <w:szCs w:val="21"/>
        </w:rPr>
        <w:br/>
        <w:t>installing, monitoring, diagnosing, repairing, maintaining, and upgrading desktop hardware, software, and peripheral equipment to ensure optimal performance.</w:t>
      </w:r>
    </w:p>
    <w:p w14:paraId="794A5374"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Consult technical guides, manuals and other documents to research and implement solutions.</w:t>
      </w:r>
    </w:p>
    <w:p w14:paraId="33707530"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Provide advice and training to staff in response to identified difficulties.</w:t>
      </w:r>
    </w:p>
    <w:p w14:paraId="7C4C8993"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Collect, organize and maintain information in the organization’s helpdesk.</w:t>
      </w:r>
    </w:p>
    <w:p w14:paraId="0D12E96F"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Well versed knowledge of Microsoft Windows operating systems</w:t>
      </w:r>
    </w:p>
    <w:p w14:paraId="2991F050"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Good knowledge of core Microsoft products in general</w:t>
      </w:r>
    </w:p>
    <w:p w14:paraId="5EBCEE40"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Familiarity with networking in regard to servers, firewalls, and switches</w:t>
      </w:r>
    </w:p>
    <w:p w14:paraId="110CE824"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Experience in Exchange Mail, Active Directory and Microsoft Windows Server2016/2019</w:t>
      </w:r>
    </w:p>
    <w:p w14:paraId="37326D38"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Understanding of backup procedures and strategies, anti-virus and anti-spam systems</w:t>
      </w:r>
    </w:p>
    <w:p w14:paraId="2494C367"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Ability to perform basic system &amp; network troubleshooting for staff</w:t>
      </w:r>
    </w:p>
    <w:p w14:paraId="7A1919E3"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Experience with FTP, VPN, SSH, SSL desirable</w:t>
      </w:r>
    </w:p>
    <w:p w14:paraId="300300A4"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Solid working knowledge of computer hardware/software</w:t>
      </w:r>
    </w:p>
    <w:p w14:paraId="6FF0AB86"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Ability to communicate clearly with staff and management</w:t>
      </w:r>
    </w:p>
    <w:p w14:paraId="7EF11A1A"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Work under pressure well with repetitive tasks and attention to detail</w:t>
      </w:r>
    </w:p>
    <w:p w14:paraId="02836357" w14:textId="77777777" w:rsidR="006B4E5D" w:rsidRPr="006B4E5D" w:rsidRDefault="006B4E5D" w:rsidP="006B4E5D">
      <w:pPr>
        <w:pStyle w:val="NoSpacing"/>
        <w:numPr>
          <w:ilvl w:val="0"/>
          <w:numId w:val="16"/>
        </w:numPr>
        <w:rPr>
          <w:rFonts w:ascii="Arial" w:hAnsi="Arial" w:cs="Arial"/>
          <w:sz w:val="21"/>
          <w:szCs w:val="21"/>
        </w:rPr>
      </w:pPr>
      <w:r w:rsidRPr="006B4E5D">
        <w:rPr>
          <w:rFonts w:ascii="Arial" w:hAnsi="Arial" w:cs="Arial"/>
          <w:sz w:val="21"/>
          <w:szCs w:val="21"/>
        </w:rPr>
        <w:t>Strict adherence to standards, procedures and policies set by the organization</w:t>
      </w:r>
    </w:p>
    <w:p w14:paraId="3B880BE8" w14:textId="77777777" w:rsidR="00B052DC" w:rsidRPr="006B4E5D" w:rsidRDefault="00B052DC" w:rsidP="006C62CE">
      <w:pPr>
        <w:pStyle w:val="NoSpacing"/>
        <w:rPr>
          <w:rFonts w:ascii="Arial" w:hAnsi="Arial" w:cs="Arial"/>
          <w:b/>
          <w:bCs/>
          <w:sz w:val="21"/>
          <w:szCs w:val="21"/>
          <w:lang w:val="en-US"/>
        </w:rPr>
      </w:pPr>
    </w:p>
    <w:p w14:paraId="0DC4D5BE" w14:textId="212C4CB9" w:rsidR="00DF03A7" w:rsidRPr="006B4E5D" w:rsidRDefault="00DF03A7" w:rsidP="006C62CE">
      <w:pPr>
        <w:pStyle w:val="NoSpacing"/>
        <w:rPr>
          <w:rFonts w:ascii="Arial" w:hAnsi="Arial" w:cs="Arial"/>
          <w:b/>
          <w:bCs/>
          <w:sz w:val="21"/>
          <w:szCs w:val="21"/>
          <w:lang w:val="en-US"/>
        </w:rPr>
      </w:pPr>
      <w:r w:rsidRPr="006B4E5D">
        <w:rPr>
          <w:rFonts w:ascii="Arial" w:hAnsi="Arial" w:cs="Arial"/>
          <w:b/>
          <w:bCs/>
          <w:sz w:val="21"/>
          <w:szCs w:val="21"/>
          <w:lang w:val="en-US"/>
        </w:rPr>
        <w:t xml:space="preserve">Qualifications, Skills and Abilities:  </w:t>
      </w:r>
    </w:p>
    <w:p w14:paraId="0995BD2D"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Minimum 2 years of work experience in a relevant field</w:t>
      </w:r>
    </w:p>
    <w:p w14:paraId="5087179A"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Vocational training certificates would be a great asset</w:t>
      </w:r>
    </w:p>
    <w:p w14:paraId="69A147E2"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Must be fluent in English for reading, writing and speaking</w:t>
      </w:r>
    </w:p>
    <w:p w14:paraId="6B4F9A3E"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 xml:space="preserve">Clean criminal record </w:t>
      </w:r>
    </w:p>
    <w:p w14:paraId="67DD2100"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Reliable vehicle and valid driver's license.</w:t>
      </w:r>
    </w:p>
    <w:p w14:paraId="2947ED2B"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Ability to work outside standard business hours.</w:t>
      </w:r>
    </w:p>
    <w:p w14:paraId="4762613D"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 xml:space="preserve">Ability to work synergistically with a group or team </w:t>
      </w:r>
    </w:p>
    <w:p w14:paraId="24393A1A"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Ability to research, analyze and interpret data</w:t>
      </w:r>
    </w:p>
    <w:p w14:paraId="4276C239"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Good critical thinking/problem solving abilities</w:t>
      </w:r>
    </w:p>
    <w:p w14:paraId="6105E92F"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 xml:space="preserve">Must be able to strictly adhere to the Confidentiality Non-Disclosure policy set out by the shíshálh Nation </w:t>
      </w:r>
    </w:p>
    <w:p w14:paraId="3ACFA02B"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Ability to build and maintain positive working relationships both internally and externally</w:t>
      </w:r>
    </w:p>
    <w:p w14:paraId="4A406145" w14:textId="77777777" w:rsidR="006B4E5D" w:rsidRPr="006B4E5D" w:rsidRDefault="006B4E5D" w:rsidP="006B4E5D">
      <w:pPr>
        <w:pStyle w:val="NoSpacing"/>
        <w:numPr>
          <w:ilvl w:val="0"/>
          <w:numId w:val="17"/>
        </w:numPr>
        <w:rPr>
          <w:rFonts w:ascii="Arial" w:hAnsi="Arial" w:cs="Arial"/>
          <w:sz w:val="21"/>
          <w:szCs w:val="21"/>
        </w:rPr>
      </w:pPr>
      <w:r w:rsidRPr="006B4E5D">
        <w:rPr>
          <w:rFonts w:ascii="Arial" w:hAnsi="Arial" w:cs="Arial"/>
          <w:sz w:val="21"/>
          <w:szCs w:val="21"/>
        </w:rPr>
        <w:t>Ability to interact with people with tact and compassion in different situations, including situations where there are complex, high-pressure difficult decisions, or emergencies</w:t>
      </w:r>
    </w:p>
    <w:p w14:paraId="6D715A92" w14:textId="77777777" w:rsidR="00B052DC" w:rsidRPr="006B4E5D" w:rsidRDefault="00B052DC" w:rsidP="006C62CE">
      <w:pPr>
        <w:pStyle w:val="NoSpacing"/>
        <w:rPr>
          <w:rFonts w:ascii="Arial" w:hAnsi="Arial" w:cs="Arial"/>
          <w:b/>
          <w:bCs/>
          <w:sz w:val="21"/>
          <w:szCs w:val="21"/>
        </w:rPr>
      </w:pPr>
    </w:p>
    <w:p w14:paraId="348E16FB" w14:textId="6D3D8DAF" w:rsidR="00F433F4" w:rsidRPr="006B4E5D" w:rsidRDefault="00F433F4" w:rsidP="006C62CE">
      <w:pPr>
        <w:pStyle w:val="NoSpacing"/>
        <w:rPr>
          <w:rFonts w:ascii="Arial" w:hAnsi="Arial" w:cs="Arial"/>
          <w:sz w:val="21"/>
          <w:szCs w:val="21"/>
          <w:lang w:eastAsia="en-CA"/>
        </w:rPr>
      </w:pPr>
      <w:r w:rsidRPr="006B4E5D">
        <w:rPr>
          <w:rFonts w:ascii="Arial" w:hAnsi="Arial" w:cs="Arial"/>
          <w:b/>
          <w:bCs/>
          <w:sz w:val="21"/>
          <w:szCs w:val="21"/>
        </w:rPr>
        <w:t>A full job description is available upon request. If you are interested in the position, please send your resume and cover letter to</w:t>
      </w:r>
      <w:r w:rsidR="006F13D0" w:rsidRPr="006B4E5D">
        <w:rPr>
          <w:rFonts w:ascii="Arial" w:hAnsi="Arial" w:cs="Arial"/>
          <w:b/>
          <w:bCs/>
          <w:sz w:val="21"/>
          <w:szCs w:val="21"/>
        </w:rPr>
        <w:t xml:space="preserve"> </w:t>
      </w:r>
      <w:r w:rsidR="00463116" w:rsidRPr="006B4E5D">
        <w:rPr>
          <w:rFonts w:ascii="Arial" w:hAnsi="Arial" w:cs="Arial"/>
          <w:b/>
          <w:bCs/>
          <w:sz w:val="21"/>
          <w:szCs w:val="21"/>
        </w:rPr>
        <w:t>Shree Comar, HR Generalist:</w:t>
      </w:r>
      <w:r w:rsidR="00463116" w:rsidRPr="006B4E5D">
        <w:rPr>
          <w:rFonts w:ascii="Arial" w:hAnsi="Arial" w:cs="Arial"/>
          <w:sz w:val="21"/>
          <w:szCs w:val="21"/>
          <w:lang w:eastAsia="en-CA"/>
        </w:rPr>
        <w:t xml:space="preserve"> </w:t>
      </w:r>
      <w:hyperlink r:id="rId8" w:history="1">
        <w:r w:rsidR="00463116" w:rsidRPr="006B4E5D">
          <w:rPr>
            <w:rStyle w:val="Hyperlink"/>
            <w:rFonts w:ascii="Arial" w:hAnsi="Arial" w:cs="Arial"/>
            <w:b/>
            <w:sz w:val="21"/>
            <w:szCs w:val="21"/>
            <w:lang w:eastAsia="en-CA"/>
          </w:rPr>
          <w:t>scomar@secheltnation.net</w:t>
        </w:r>
      </w:hyperlink>
      <w:r w:rsidR="00463116" w:rsidRPr="006B4E5D">
        <w:rPr>
          <w:rFonts w:ascii="Arial" w:hAnsi="Arial" w:cs="Arial"/>
          <w:sz w:val="21"/>
          <w:szCs w:val="21"/>
          <w:lang w:eastAsia="en-CA"/>
        </w:rPr>
        <w:t xml:space="preserve"> </w:t>
      </w:r>
    </w:p>
    <w:p w14:paraId="4A146703" w14:textId="77777777" w:rsidR="006F13D0" w:rsidRPr="006B4E5D" w:rsidRDefault="006F13D0" w:rsidP="006C62CE">
      <w:pPr>
        <w:pStyle w:val="NoSpacing"/>
        <w:rPr>
          <w:rFonts w:ascii="Arial" w:hAnsi="Arial" w:cs="Arial"/>
          <w:sz w:val="21"/>
          <w:szCs w:val="21"/>
          <w:lang w:eastAsia="en-CA"/>
        </w:rPr>
      </w:pPr>
    </w:p>
    <w:p w14:paraId="4DED3C3A" w14:textId="1F0587AD" w:rsidR="00B052DC" w:rsidRPr="006B4E5D" w:rsidRDefault="00C16171" w:rsidP="006C62CE">
      <w:pPr>
        <w:pStyle w:val="NoSpacing"/>
        <w:rPr>
          <w:rFonts w:ascii="Arial" w:hAnsi="Arial" w:cs="Arial"/>
          <w:sz w:val="21"/>
          <w:szCs w:val="21"/>
        </w:rPr>
      </w:pPr>
      <w:r w:rsidRPr="006B4E5D">
        <w:rPr>
          <w:rFonts w:ascii="Arial" w:hAnsi="Arial" w:cs="Arial"/>
          <w:sz w:val="21"/>
          <w:szCs w:val="21"/>
          <w:lang w:eastAsia="en-CA"/>
        </w:rPr>
        <w:t xml:space="preserve">Preference will </w:t>
      </w:r>
      <w:r w:rsidRPr="006B4E5D">
        <w:rPr>
          <w:rFonts w:ascii="Arial" w:hAnsi="Arial" w:cs="Arial"/>
          <w:noProof/>
          <w:sz w:val="21"/>
          <w:szCs w:val="21"/>
          <w:lang w:eastAsia="en-CA"/>
        </w:rPr>
        <w:t>be given</w:t>
      </w:r>
      <w:r w:rsidRPr="006B4E5D">
        <w:rPr>
          <w:rFonts w:ascii="Arial" w:hAnsi="Arial" w:cs="Arial"/>
          <w:sz w:val="21"/>
          <w:szCs w:val="21"/>
          <w:lang w:eastAsia="en-CA"/>
        </w:rPr>
        <w:t xml:space="preserve"> to qualified shíshálh members, community members, and other</w:t>
      </w:r>
      <w:r w:rsidR="00C23CCC" w:rsidRPr="006B4E5D">
        <w:rPr>
          <w:rFonts w:ascii="Arial" w:hAnsi="Arial" w:cs="Arial"/>
          <w:sz w:val="21"/>
          <w:szCs w:val="21"/>
          <w:lang w:eastAsia="en-CA"/>
        </w:rPr>
        <w:t xml:space="preserve"> First Nation’s members, Inuit</w:t>
      </w:r>
      <w:r w:rsidRPr="006B4E5D">
        <w:rPr>
          <w:rFonts w:ascii="Arial" w:hAnsi="Arial" w:cs="Arial"/>
          <w:sz w:val="21"/>
          <w:szCs w:val="21"/>
          <w:lang w:eastAsia="en-CA"/>
        </w:rPr>
        <w:t xml:space="preserve"> and M</w:t>
      </w:r>
      <w:r w:rsidRPr="006B4E5D">
        <w:rPr>
          <w:rFonts w:ascii="Arial" w:hAnsi="Arial" w:cs="Arial"/>
          <w:sz w:val="21"/>
          <w:szCs w:val="21"/>
          <w:lang w:val="en"/>
        </w:rPr>
        <w:t>é</w:t>
      </w:r>
      <w:r w:rsidRPr="006B4E5D">
        <w:rPr>
          <w:rFonts w:ascii="Arial" w:hAnsi="Arial" w:cs="Arial"/>
          <w:sz w:val="21"/>
          <w:szCs w:val="21"/>
          <w:lang w:eastAsia="en-CA"/>
        </w:rPr>
        <w:t xml:space="preserve">tis. </w:t>
      </w:r>
      <w:r w:rsidR="00452440" w:rsidRPr="006B4E5D">
        <w:rPr>
          <w:rFonts w:ascii="Arial" w:hAnsi="Arial" w:cs="Arial"/>
          <w:sz w:val="21"/>
          <w:szCs w:val="21"/>
          <w:lang w:eastAsia="en-CA"/>
        </w:rPr>
        <w:t xml:space="preserve"> </w:t>
      </w:r>
      <w:r w:rsidRPr="006B4E5D">
        <w:rPr>
          <w:rFonts w:ascii="Arial" w:hAnsi="Arial" w:cs="Arial"/>
          <w:sz w:val="21"/>
          <w:szCs w:val="21"/>
        </w:rPr>
        <w:t>We sincerely thank all applicants for their interest in the position</w:t>
      </w:r>
      <w:r w:rsidR="00F433F4" w:rsidRPr="006B4E5D">
        <w:rPr>
          <w:rFonts w:ascii="Arial" w:hAnsi="Arial" w:cs="Arial"/>
          <w:noProof/>
          <w:sz w:val="21"/>
          <w:szCs w:val="21"/>
        </w:rPr>
        <w:t>;</w:t>
      </w:r>
      <w:r w:rsidRPr="006B4E5D">
        <w:rPr>
          <w:rFonts w:ascii="Arial" w:hAnsi="Arial" w:cs="Arial"/>
          <w:noProof/>
          <w:sz w:val="21"/>
          <w:szCs w:val="21"/>
        </w:rPr>
        <w:t xml:space="preserve"> however</w:t>
      </w:r>
      <w:r w:rsidR="00BE1B77" w:rsidRPr="006B4E5D">
        <w:rPr>
          <w:rFonts w:ascii="Arial" w:hAnsi="Arial" w:cs="Arial"/>
          <w:noProof/>
          <w:sz w:val="21"/>
          <w:szCs w:val="21"/>
        </w:rPr>
        <w:t>,</w:t>
      </w:r>
      <w:r w:rsidRPr="006B4E5D">
        <w:rPr>
          <w:rFonts w:ascii="Arial" w:hAnsi="Arial" w:cs="Arial"/>
          <w:sz w:val="21"/>
          <w:szCs w:val="21"/>
        </w:rPr>
        <w:t xml:space="preserve"> only qualified applicants will be contacted for an interview.</w:t>
      </w:r>
    </w:p>
    <w:sectPr w:rsidR="00B052DC" w:rsidRPr="006B4E5D" w:rsidSect="00F433F4">
      <w:pgSz w:w="12240" w:h="15840"/>
      <w:pgMar w:top="709" w:right="1080" w:bottom="568"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EB84E" w14:textId="77777777" w:rsidR="0067207F" w:rsidRDefault="0067207F" w:rsidP="00AA38A8">
      <w:pPr>
        <w:spacing w:line="240" w:lineRule="auto"/>
      </w:pPr>
      <w:r>
        <w:separator/>
      </w:r>
    </w:p>
  </w:endnote>
  <w:endnote w:type="continuationSeparator" w:id="0">
    <w:p w14:paraId="64B5DF5B"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362D7" w14:textId="77777777" w:rsidR="0067207F" w:rsidRDefault="0067207F" w:rsidP="00AA38A8">
      <w:pPr>
        <w:spacing w:line="240" w:lineRule="auto"/>
      </w:pPr>
      <w:r>
        <w:separator/>
      </w:r>
    </w:p>
  </w:footnote>
  <w:footnote w:type="continuationSeparator" w:id="0">
    <w:p w14:paraId="6B80685F"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7ECB"/>
    <w:multiLevelType w:val="hybridMultilevel"/>
    <w:tmpl w:val="055AAD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C54EF"/>
    <w:multiLevelType w:val="hybridMultilevel"/>
    <w:tmpl w:val="1CC4E6B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A4286"/>
    <w:multiLevelType w:val="hybridMultilevel"/>
    <w:tmpl w:val="0DA02A1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E25BA"/>
    <w:multiLevelType w:val="hybridMultilevel"/>
    <w:tmpl w:val="943C26EE"/>
    <w:lvl w:ilvl="0" w:tplc="10090005">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6" w15:restartNumberingAfterBreak="0">
    <w:nsid w:val="22E01760"/>
    <w:multiLevelType w:val="hybridMultilevel"/>
    <w:tmpl w:val="EE32BC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9DF0DD3"/>
    <w:multiLevelType w:val="hybridMultilevel"/>
    <w:tmpl w:val="FDB8298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BF058F"/>
    <w:multiLevelType w:val="hybridMultilevel"/>
    <w:tmpl w:val="C3262C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67147E4"/>
    <w:multiLevelType w:val="hybridMultilevel"/>
    <w:tmpl w:val="72C2F3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805680A"/>
    <w:multiLevelType w:val="hybridMultilevel"/>
    <w:tmpl w:val="565C9C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5D06E53"/>
    <w:multiLevelType w:val="hybridMultilevel"/>
    <w:tmpl w:val="677ED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A642CAC"/>
    <w:multiLevelType w:val="hybridMultilevel"/>
    <w:tmpl w:val="D6EA8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752929"/>
    <w:multiLevelType w:val="hybridMultilevel"/>
    <w:tmpl w:val="7B06181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1"/>
  </w:num>
  <w:num w:numId="4">
    <w:abstractNumId w:val="13"/>
  </w:num>
  <w:num w:numId="5">
    <w:abstractNumId w:val="10"/>
  </w:num>
  <w:num w:numId="6">
    <w:abstractNumId w:val="8"/>
  </w:num>
  <w:num w:numId="7">
    <w:abstractNumId w:val="4"/>
  </w:num>
  <w:num w:numId="8">
    <w:abstractNumId w:val="1"/>
  </w:num>
  <w:num w:numId="9">
    <w:abstractNumId w:val="2"/>
  </w:num>
  <w:num w:numId="10">
    <w:abstractNumId w:val="0"/>
  </w:num>
  <w:num w:numId="11">
    <w:abstractNumId w:val="9"/>
  </w:num>
  <w:num w:numId="12">
    <w:abstractNumId w:val="7"/>
  </w:num>
  <w:num w:numId="13">
    <w:abstractNumId w:val="12"/>
  </w:num>
  <w:num w:numId="14">
    <w:abstractNumId w:val="15"/>
  </w:num>
  <w:num w:numId="15">
    <w:abstractNumId w:val="16"/>
  </w:num>
  <w:num w:numId="16">
    <w:abstractNumId w:val="1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kwqwUAScSXNSwAAAA="/>
  </w:docVars>
  <w:rsids>
    <w:rsidRoot w:val="0093093A"/>
    <w:rsid w:val="00026967"/>
    <w:rsid w:val="00053B7B"/>
    <w:rsid w:val="00057936"/>
    <w:rsid w:val="001B7A91"/>
    <w:rsid w:val="00215485"/>
    <w:rsid w:val="00224608"/>
    <w:rsid w:val="00253D97"/>
    <w:rsid w:val="00344BE3"/>
    <w:rsid w:val="003459CF"/>
    <w:rsid w:val="00365D33"/>
    <w:rsid w:val="003940B6"/>
    <w:rsid w:val="003B24F8"/>
    <w:rsid w:val="003C420E"/>
    <w:rsid w:val="003E1B18"/>
    <w:rsid w:val="003F1965"/>
    <w:rsid w:val="00422235"/>
    <w:rsid w:val="004459A2"/>
    <w:rsid w:val="00452440"/>
    <w:rsid w:val="00457820"/>
    <w:rsid w:val="00463116"/>
    <w:rsid w:val="00523030"/>
    <w:rsid w:val="005408C4"/>
    <w:rsid w:val="00571D18"/>
    <w:rsid w:val="00623E07"/>
    <w:rsid w:val="00631BFD"/>
    <w:rsid w:val="0067207F"/>
    <w:rsid w:val="00673DED"/>
    <w:rsid w:val="006B4E5D"/>
    <w:rsid w:val="006C62CE"/>
    <w:rsid w:val="006E4787"/>
    <w:rsid w:val="006F13D0"/>
    <w:rsid w:val="006F7C2A"/>
    <w:rsid w:val="00761E28"/>
    <w:rsid w:val="007B098F"/>
    <w:rsid w:val="007B5BDE"/>
    <w:rsid w:val="0081085D"/>
    <w:rsid w:val="008D4BC5"/>
    <w:rsid w:val="009054ED"/>
    <w:rsid w:val="00913F6B"/>
    <w:rsid w:val="0093093A"/>
    <w:rsid w:val="00943D08"/>
    <w:rsid w:val="009A7C7C"/>
    <w:rsid w:val="009B235B"/>
    <w:rsid w:val="009B2385"/>
    <w:rsid w:val="009C11E9"/>
    <w:rsid w:val="009C1843"/>
    <w:rsid w:val="009C5C77"/>
    <w:rsid w:val="009D5B7F"/>
    <w:rsid w:val="00A31CDC"/>
    <w:rsid w:val="00A37C56"/>
    <w:rsid w:val="00AA38A8"/>
    <w:rsid w:val="00AF718F"/>
    <w:rsid w:val="00B052DC"/>
    <w:rsid w:val="00BE1B77"/>
    <w:rsid w:val="00C16171"/>
    <w:rsid w:val="00C23CCC"/>
    <w:rsid w:val="00C5796E"/>
    <w:rsid w:val="00CB1A17"/>
    <w:rsid w:val="00CB2C35"/>
    <w:rsid w:val="00CD6C46"/>
    <w:rsid w:val="00CE7246"/>
    <w:rsid w:val="00D7636D"/>
    <w:rsid w:val="00D8780B"/>
    <w:rsid w:val="00DC26F3"/>
    <w:rsid w:val="00DF03A7"/>
    <w:rsid w:val="00DF6FD1"/>
    <w:rsid w:val="00EC7BB2"/>
    <w:rsid w:val="00F25382"/>
    <w:rsid w:val="00F3501C"/>
    <w:rsid w:val="00F433AA"/>
    <w:rsid w:val="00F433F4"/>
    <w:rsid w:val="00F9289E"/>
    <w:rsid w:val="00F948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2D68268"/>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463116"/>
    <w:rPr>
      <w:color w:val="605E5C"/>
      <w:shd w:val="clear" w:color="auto" w:fill="E1DFDD"/>
    </w:rPr>
  </w:style>
  <w:style w:type="paragraph" w:styleId="NoSpacing">
    <w:name w:val="No Spacing"/>
    <w:link w:val="NoSpacingChar"/>
    <w:uiPriority w:val="1"/>
    <w:qFormat/>
    <w:rsid w:val="006C62CE"/>
    <w:pPr>
      <w:spacing w:line="240" w:lineRule="auto"/>
    </w:pPr>
  </w:style>
  <w:style w:type="character" w:customStyle="1" w:styleId="NoSpacingChar">
    <w:name w:val="No Spacing Char"/>
    <w:link w:val="NoSpacing"/>
    <w:rsid w:val="006B4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echeltnation.ne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ob Posting - Health Manager</vt:lpstr>
    </vt:vector>
  </TitlesOfParts>
  <Manager>Nick Persaud</Manager>
  <Company>NexGen HR</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IT Support Specialist</dc:title>
  <dc:subject>Job Posting</dc:subject>
  <dc:creator>HR</dc:creator>
  <cp:keywords/>
  <dc:description/>
  <cp:lastModifiedBy>Nievelina Carmona</cp:lastModifiedBy>
  <cp:revision>3</cp:revision>
  <cp:lastPrinted>2019-02-05T17:07:00Z</cp:lastPrinted>
  <dcterms:created xsi:type="dcterms:W3CDTF">2020-10-07T16:13:00Z</dcterms:created>
  <dcterms:modified xsi:type="dcterms:W3CDTF">2020-10-07T16:13:00Z</dcterms:modified>
  <cp:version>1</cp:version>
</cp:coreProperties>
</file>